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Avenida Engenheiro Caetano Álvares, 594, Casa Verde - CEP 02546-000, Fone: (11) 3951-2525, São Paulo-SP - E-mail:</w:t>
      </w:r>
      <w:r>
        <w:t xml:space="preserve"> </w:t>
      </w:r>
      <w:hyperlink r:id="rId21">
        <w:r>
          <w:rPr>
            <w:rStyle w:val="Hyperlink"/>
          </w:rPr>
          <w:t xml:space="preserve">santanajec@tj.sp.gov.br</w:t>
        </w:r>
      </w:hyperlink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29910-21.2013.8.26.0001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Karina Ribeiro Pint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hanguera Educacional Ltda</w:t>
      </w:r>
    </w:p>
    <w:p>
      <w:pPr>
        <w:pStyle w:val="BodyText"/>
      </w:pPr>
      <w:r>
        <w:t xml:space="preserve">Juiz de Direito Dr.: Gabriel Pires de Campos Sormani</w:t>
      </w:r>
    </w:p>
    <w:p>
      <w:pPr>
        <w:pStyle w:val="SourceCode"/>
      </w:pPr>
      <w:r>
        <w:rPr>
          <w:rStyle w:val="VerbatimChar"/>
        </w:rPr>
        <w:t xml:space="preserve">    Visto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 parte devedora deu cumprimento à condenação, com o que concordou a parte credora.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nte o exposto, julgo extinta a presente execução, com fundamento no artigo 794, inciso I, do Código de Processo Civi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iante da preclusão lógica e da falta de interesse recursal, dou por transitada em julgado a sentença, nesta data e determino a expedição de mandado de levantamento judicial,  ficando desde já autorizado o desentranhamento dos documentos juntados, e, caso a parte não o faça, fica ciente de que os autos serão automaticamente remetidos ao arquivo, com as anotações e comunicações de prax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PRIC</w:t>
      </w:r>
    </w:p>
    <w:p>
      <w:pPr>
        <w:pStyle w:val="FirstParagraph"/>
      </w:pPr>
      <w:r>
        <w:t xml:space="preserve">São Paulo, 11/09/201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ceb4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santanajec@tj.sp.gov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santanajec@tj.sp.gov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